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470947DF" w:rsidR="008F292F" w:rsidRPr="009B3700" w:rsidRDefault="002517C5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="009F7C3F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proofErr w:type="spellStart"/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</w:t>
      </w:r>
      <w:proofErr w:type="spellEnd"/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5109F5BE" w14:textId="00943B3B" w:rsidR="00484026" w:rsidRDefault="00484026" w:rsidP="0048402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 am a data scientist with 4 years of experience in </w:t>
            </w:r>
            <w:r w:rsidR="00E4678D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evelop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ng and working with data science applications: dashboarding, modelling, predictive and prescriptive analysis.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onoured with the Good Citizenship award by my high school peers and staff, I take great pride in the respect I have for people – I appreciate all opportunities to engage with others and improve their lives. To acquire a diverse world view, I follow articles, books and podcasts on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psychology,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 My passion for people, experi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my professional interests – to create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as I become a professional in data science and the industries that it support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</w:t>
            </w:r>
          </w:p>
          <w:p w14:paraId="37F2DBAE" w14:textId="77777777" w:rsidR="00AE3BF0" w:rsidRDefault="00AE3BF0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367827AB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4E3DAEC0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Henley Business School, Reading, </w:t>
                  </w:r>
                  <w:r w:rsidR="00CB20B2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ted Kingdom</w:t>
                  </w:r>
                </w:p>
                <w:p w14:paraId="2C3682A2" w14:textId="4EE1E1D0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conomics, securities, futures, options, fixed income &amp; equity, funding, development processes &amp; appraisals, valuation, and global markets &amp; investment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e module outline can be found </w:t>
                  </w:r>
                  <w:hyperlink r:id="rId7" w:history="1">
                    <w:r w:rsidR="00CB2144" w:rsidRPr="009F7C3F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157AF894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Master of Computer Science</w:t>
                  </w:r>
                  <w:r w:rsidR="000A2C6F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(with distinction)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70A363D6" w14:textId="77777777" w:rsidR="00424075" w:rsidRPr="0042407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gression analysis,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,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ecasting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Context: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omics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education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 psychology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64C1D02A" w14:textId="64C4E573" w:rsidR="006F603C" w:rsidRPr="00E43DF5" w:rsidRDefault="008153AE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h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ublished article can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viewed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hyperlink r:id="rId8" w:history="1">
                    <w:r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</w:t>
                    </w:r>
                    <w:r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e</w:t>
                    </w:r>
                    <w:r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re</w:t>
                    </w:r>
                  </w:hyperlink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issertation can be found </w:t>
                  </w:r>
                  <w:hyperlink r:id="rId9" w:history="1">
                    <w:r w:rsidRPr="008153AE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  <w:r w:rsidR="002D268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PostgreSQL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08856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n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ayesian 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atistics, Computer Vision, General Machine Learning, Optimisation, Data Analysis, Visualisation and Image Process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34EEAF11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 Python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4739FAA2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650F64A" w14:textId="77777777" w:rsidR="00424075" w:rsidRDefault="00424075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5BFD6491" w14:textId="094EDBCC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300BDE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–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Present</w:t>
                  </w:r>
                </w:p>
                <w:p w14:paraId="05BFAFF8" w14:textId="77777777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D1BC64" w14:textId="4CD2A855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2A47066D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CE5619" w14:textId="11F3E509" w:rsidR="00AE3BF0" w:rsidRDefault="00AE3BF0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A6452A" w14:textId="77777777" w:rsidR="006E7069" w:rsidRDefault="006E706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184DF1EC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09B82D42" w:rsidR="00A320C7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CFE03" w14:textId="77777777" w:rsidR="006E7069" w:rsidRPr="00E43DF5" w:rsidRDefault="006E706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31F4577F" w:rsidR="00BD576D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5CD7CE8" w14:textId="77777777" w:rsidR="00AE3BF0" w:rsidRPr="00E43DF5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559DBF88" w:rsidR="00FC0B92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FC99A20" w14:textId="142A8FAD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FD68F5A" w14:textId="25464FAE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56B93D7" w14:textId="5B135979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05C63E8" w14:textId="77777777" w:rsidR="00424075" w:rsidRPr="00E43DF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42EDB304" w:rsidR="00CF7A0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97619" w14:textId="0EA37F04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D6131" w14:textId="77777777" w:rsidR="00C745CB" w:rsidRDefault="00C745CB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63643" w14:textId="77777777" w:rsidR="00AE3BF0" w:rsidRPr="00E43DF5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lastRenderedPageBreak/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lastRenderedPageBreak/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04D09C0D" w14:textId="09AAD1AD" w:rsidR="00AE3BF0" w:rsidRPr="00E43DF5" w:rsidRDefault="00AE3BF0" w:rsidP="00AE3BF0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nsultant</w:t>
                  </w:r>
                  <w:r w:rsidR="00F458E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contract </w:t>
                  </w:r>
                </w:p>
                <w:p w14:paraId="51FF4157" w14:textId="610B7588" w:rsidR="00AE3BF0" w:rsidRDefault="002517C5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National Treasury and United Nations University-WIDER, Tshwane</w:t>
                  </w:r>
                </w:p>
                <w:p w14:paraId="0FA8C444" w14:textId="77777777" w:rsidR="00F458EA" w:rsidRDefault="00F458EA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F41F005" w14:textId="3FBEE126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</w:t>
                  </w:r>
                  <w:r w:rsidR="00F458E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ontract </w:t>
                  </w:r>
                </w:p>
                <w:p w14:paraId="10E993EE" w14:textId="1708DCFF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ruo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</w:t>
                  </w:r>
                  <w:r w:rsidR="0042175A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g</w:t>
                  </w:r>
                </w:p>
                <w:p w14:paraId="65312C3B" w14:textId="53A5EEF8" w:rsidR="0083788E" w:rsidRDefault="00601771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, Power</w:t>
                  </w:r>
                  <w:r w:rsidR="005A28B9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1FCD83D3" w14:textId="77777777" w:rsidR="00AE3BF0" w:rsidRPr="006F603C" w:rsidRDefault="00AE3BF0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26A7C74C" w14:textId="1D1C94D6" w:rsidR="00AE3BF0" w:rsidRPr="00AE3BF0" w:rsidRDefault="00A320C7" w:rsidP="00AE3BF0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FC1243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4B731087" w14:textId="77777777" w:rsidR="00AE3BF0" w:rsidRPr="005171A9" w:rsidRDefault="00AE3BF0" w:rsidP="00AE3BF0">
                  <w:pPr>
                    <w:pStyle w:val="divdocumentleft-boxsectionexperiencesinglecolumnpaddedline"/>
                    <w:spacing w:before="80"/>
                    <w:ind w:left="610"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0D41E436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</w:t>
                  </w:r>
                  <w:proofErr w:type="spellStart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’s</w:t>
                  </w:r>
                  <w:proofErr w:type="spellEnd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C745CB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15EEE9B" w14:textId="77777777" w:rsidR="00AE3BF0" w:rsidRDefault="00AE3BF0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proofErr w:type="spellEnd"/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373D8020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D69116C" w14:textId="3B053BC4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D2A199" w14:textId="758E4AC9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ED809E9" w14:textId="71012A7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4C672E4" w14:textId="5C326B12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5426E01" w14:textId="3082D56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193D01C" w14:textId="77777777" w:rsidR="00C745CB" w:rsidRDefault="00C745CB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BD872FD" w14:textId="77777777" w:rsidR="00C745CB" w:rsidRDefault="00C745C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781904F4" w14:textId="2C664E59" w:rsidR="002C019E" w:rsidRPr="00E43DF5" w:rsidRDefault="00C70444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lastRenderedPageBreak/>
                    <w:t>Technology</w:t>
                  </w:r>
                  <w:r w:rsidR="002C019E"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00417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Science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5FB47D5D" w14:textId="186727B7" w:rsidR="005711CF" w:rsidRP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</w:tc>
            </w:tr>
          </w:tbl>
          <w:bookmarkEnd w:id="0"/>
          <w:p w14:paraId="270AD2D5" w14:textId="221A88D6" w:rsidR="00BD4BA7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3D832A83" w:rsidR="00EB5888" w:rsidRPr="00E43DF5" w:rsidRDefault="00A27699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Online 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ours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icat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9A17541" w14:textId="0658FD25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8</w:t>
                  </w:r>
                </w:p>
                <w:p w14:paraId="5C24926E" w14:textId="77777777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EDB3475" w14:textId="73108754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544E7799" w14:textId="55288539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babilistic Graphical Models – Stanford University</w:t>
                  </w:r>
                </w:p>
                <w:p w14:paraId="473FD2BC" w14:textId="77777777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B03B6AA" w14:textId="7453A22F" w:rsidR="007352F7" w:rsidRPr="00E43DF5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</w:t>
                  </w:r>
                  <w:r w:rsidR="007352F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ancial Markets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6D75798E" w:rsidR="00DB43CB" w:rsidRPr="00E43DF5" w:rsidRDefault="00226B7D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21272FDD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Udemy 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20B81EA0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053FA54E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74FFAB8" w14:textId="599016A3" w:rsidR="005711CF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5B217C69" w:rsidR="008940A0" w:rsidRPr="00E43DF5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20E8B0FC" w14:textId="601637C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(Contact </w:t>
            </w:r>
            <w:r w:rsidR="00E61C1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>details</w:t>
            </w:r>
            <w:r w:rsidR="00E075FB" w:rsidRPr="00E075F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pacing w:val="0"/>
                <w:sz w:val="30"/>
                <w:szCs w:val="30"/>
              </w:rPr>
              <w:t xml:space="preserve"> available)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Lucky </w:t>
            </w:r>
            <w:proofErr w:type="spellStart"/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Kgosiemang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Azasu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Bukirw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ik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tsokolo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Nox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Mlalazi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reashni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Padayachee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 xml:space="preserve">Lesiba </w:t>
            </w:r>
            <w:proofErr w:type="spellStart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Mothata</w:t>
            </w:r>
            <w:proofErr w:type="spellEnd"/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55168" behindDoc="0" locked="0" layoutInCell="1" allowOverlap="1" wp14:anchorId="1C16502C" wp14:editId="2724FF45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3120" behindDoc="0" locked="0" layoutInCell="1" allowOverlap="1" wp14:anchorId="1EE9123A" wp14:editId="5161BC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1072" behindDoc="0" locked="0" layoutInCell="1" allowOverlap="1" wp14:anchorId="491270DC" wp14:editId="2D84A59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3360" behindDoc="0" locked="0" layoutInCell="1" allowOverlap="1" wp14:anchorId="6F65AE5A" wp14:editId="54D0545C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1312" behindDoc="0" locked="0" layoutInCell="1" allowOverlap="1" wp14:anchorId="3CBB70B7" wp14:editId="57413F76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9264" behindDoc="0" locked="0" layoutInCell="1" allowOverlap="1" wp14:anchorId="1419180B" wp14:editId="7D2C7D3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7216" behindDoc="0" locked="0" layoutInCell="1" allowOverlap="1" wp14:anchorId="45DD6D4E" wp14:editId="2ECD722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3462F186" w:rsidR="00EB5888" w:rsidRPr="00DA21DA" w:rsidRDefault="00424075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2" w:history="1">
              <w:r w:rsidR="008153AE" w:rsidRPr="00E43E3A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Bill Seota</w:t>
            </w:r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65BAD117" w:rsidR="00693BE0" w:rsidRPr="00DA21DA" w:rsidRDefault="00F7376D" w:rsidP="003D7EE0">
                  <w:pPr>
                    <w:pStyle w:val="divdocumentright-boxdivheadingdivsectiontitleParagraph"/>
                    <w:spacing w:line="300" w:lineRule="atLeast"/>
                    <w:ind w:right="240" w:hanging="18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</w:t>
                  </w:r>
                  <w:r w:rsidR="003D7EE0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4DDA213F" w14:textId="678B436F" w:rsidR="00693BE0" w:rsidRPr="00693BE0" w:rsidRDefault="00424075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3" w:history="1">
              <w:r w:rsidR="003754F1" w:rsidRPr="003754F1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Statistical Machine Learning</w:t>
              </w:r>
            </w:hyperlink>
          </w:p>
          <w:p w14:paraId="0C936897" w14:textId="4D3CBF4C" w:rsidR="00693BE0" w:rsidRPr="00693BE0" w:rsidRDefault="00424075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300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4" w:history="1">
              <w:proofErr w:type="spellStart"/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Github</w:t>
              </w:r>
              <w:proofErr w:type="spellEnd"/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ge</w:t>
              </w:r>
            </w:hyperlink>
          </w:p>
          <w:p w14:paraId="7EF7910D" w14:textId="4BA6F275" w:rsidR="00693BE0" w:rsidRPr="00693BE0" w:rsidRDefault="00424075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54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5" w:history="1"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Company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etrics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B20AE0E" w14:textId="111CAD11" w:rsidR="00693BE0" w:rsidRPr="00693BE0" w:rsidRDefault="00424075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6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Investment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R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mmend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r</w:t>
              </w:r>
            </w:hyperlink>
          </w:p>
          <w:p w14:paraId="34B36785" w14:textId="0BF12D4F" w:rsidR="001A6A34" w:rsidRPr="00693BE0" w:rsidRDefault="00424075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Hyperlink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u w:val="none"/>
              </w:rPr>
            </w:pPr>
            <w:hyperlink r:id="rId17" w:history="1">
              <w:r w:rsidR="00693BE0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rice 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O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timisation 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188FFC3" w14:textId="3A96AE07" w:rsidR="001A6A34" w:rsidRPr="00DA21DA" w:rsidRDefault="00424075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noProof/>
                <w:color w:val="002060"/>
                <w:spacing w:val="4"/>
                <w:sz w:val="20"/>
                <w:szCs w:val="20"/>
              </w:rPr>
              <w:pict w14:anchorId="6739DCD8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8" type="#_x0000_t32" style="position:absolute;left:0;text-align:left;margin-left:-3pt;margin-top:11.65pt;width:178.5pt;height:0;z-index:251661824" o:connectortype="straight" strokecolor="#002060" strokeweight="1pt">
                  <v:stroke dashstyle="1 1" endcap="round"/>
                </v:shape>
              </w:pict>
            </w:r>
          </w:p>
          <w:p w14:paraId="05CE2773" w14:textId="069A9BFB" w:rsidR="00581508" w:rsidRDefault="00B36D56" w:rsidP="00581508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527C4E21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31DA17EE">
                  <wp:extent cx="2029968" cy="100584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29968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207FD9DD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, </w:t>
            </w:r>
            <w:proofErr w:type="spellStart"/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Streamlit</w:t>
            </w:r>
            <w:proofErr w:type="spellEnd"/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, and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ower BI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5825BE9B" w:rsidR="00F7376D" w:rsidRPr="00DA21DA" w:rsidRDefault="00581508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3B0E2BC2" wp14:editId="423B18C0">
                  <wp:extent cx="2039112" cy="100584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39112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0912ECD1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3613BFAE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2EAD4111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7A5EE42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72298025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728" behindDoc="0" locked="0" layoutInCell="1" allowOverlap="1" wp14:anchorId="3D725EB6" wp14:editId="43B245F3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53ACB87B-36C8-4176-92ED-52BEDF67AB5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B221E8FB-9AE1-4D2A-9674-74EC949BD0F8}"/>
    <w:embedBold r:id="rId3" w:fontKey="{934561C9-F912-4730-8CE1-7D81C208AE0E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E3224F35-B5B0-4B31-9D07-C258935E6CB2}"/>
    <w:embedBold r:id="rId5" w:fontKey="{5FF64510-53BC-41BD-868A-9E8E2B0D4C41}"/>
    <w:embedItalic r:id="rId6" w:fontKey="{E74A1CB1-D2B4-4479-98F3-7D334C5AB194}"/>
    <w:embedBoldItalic r:id="rId7" w:fontKey="{B53FADC4-5DF1-4BB4-A345-4A34D81CEDA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2AF21673-97B2-44F7-910F-0EFAD65A604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6" type="#_x0000_t75" style="width:445.2pt;height:794.4pt;flip:x;visibility:visible" o:bullet="t">
        <v:imagedata r:id="rId1" o:title=""/>
      </v:shape>
    </w:pict>
  </w:numPicBullet>
  <w:numPicBullet w:numPicBulletId="1">
    <w:pict>
      <v:shape id="_x0000_i1197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65D1ECE"/>
    <w:multiLevelType w:val="hybridMultilevel"/>
    <w:tmpl w:val="D8FE05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9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1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5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C580A"/>
    <w:multiLevelType w:val="hybridMultilevel"/>
    <w:tmpl w:val="5BF8A89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6"/>
  </w:num>
  <w:num w:numId="9">
    <w:abstractNumId w:val="11"/>
  </w:num>
  <w:num w:numId="10">
    <w:abstractNumId w:val="13"/>
  </w:num>
  <w:num w:numId="11">
    <w:abstractNumId w:val="9"/>
  </w:num>
  <w:num w:numId="12">
    <w:abstractNumId w:val="15"/>
  </w:num>
  <w:num w:numId="13">
    <w:abstractNumId w:val="12"/>
  </w:num>
  <w:num w:numId="14">
    <w:abstractNumId w:val="6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8"/>
  </w:num>
  <w:num w:numId="18">
    <w:abstractNumId w:val="14"/>
  </w:num>
  <w:num w:numId="19">
    <w:abstractNumId w:val="17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04176"/>
    <w:rsid w:val="00016C43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2C6F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65C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53BC"/>
    <w:rsid w:val="001B5B3D"/>
    <w:rsid w:val="001C1453"/>
    <w:rsid w:val="001C2484"/>
    <w:rsid w:val="001C6385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6E5C"/>
    <w:rsid w:val="002465CA"/>
    <w:rsid w:val="002517C5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D268B"/>
    <w:rsid w:val="002E3273"/>
    <w:rsid w:val="002E53F3"/>
    <w:rsid w:val="002F17C7"/>
    <w:rsid w:val="002F34DB"/>
    <w:rsid w:val="002F42B3"/>
    <w:rsid w:val="00300BDE"/>
    <w:rsid w:val="003023F8"/>
    <w:rsid w:val="003139A0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47199"/>
    <w:rsid w:val="00351165"/>
    <w:rsid w:val="003622DA"/>
    <w:rsid w:val="00367F0E"/>
    <w:rsid w:val="003754F1"/>
    <w:rsid w:val="00376E36"/>
    <w:rsid w:val="003844B8"/>
    <w:rsid w:val="003A02E0"/>
    <w:rsid w:val="003A1107"/>
    <w:rsid w:val="003A270B"/>
    <w:rsid w:val="003A4584"/>
    <w:rsid w:val="003A6B66"/>
    <w:rsid w:val="003B2D81"/>
    <w:rsid w:val="003B4299"/>
    <w:rsid w:val="003C31F2"/>
    <w:rsid w:val="003C604C"/>
    <w:rsid w:val="003C70A6"/>
    <w:rsid w:val="003C7C4F"/>
    <w:rsid w:val="003D18FB"/>
    <w:rsid w:val="003D595B"/>
    <w:rsid w:val="003D7EE0"/>
    <w:rsid w:val="003E349A"/>
    <w:rsid w:val="003E4588"/>
    <w:rsid w:val="003E4FDB"/>
    <w:rsid w:val="003E598B"/>
    <w:rsid w:val="00405120"/>
    <w:rsid w:val="00414756"/>
    <w:rsid w:val="004209B6"/>
    <w:rsid w:val="00420B71"/>
    <w:rsid w:val="0042175A"/>
    <w:rsid w:val="00424075"/>
    <w:rsid w:val="00426A64"/>
    <w:rsid w:val="00432060"/>
    <w:rsid w:val="00432A34"/>
    <w:rsid w:val="00434276"/>
    <w:rsid w:val="00440304"/>
    <w:rsid w:val="00447E9F"/>
    <w:rsid w:val="00450C0F"/>
    <w:rsid w:val="004528F1"/>
    <w:rsid w:val="00457D97"/>
    <w:rsid w:val="00463DD4"/>
    <w:rsid w:val="00464813"/>
    <w:rsid w:val="00466F26"/>
    <w:rsid w:val="004712C8"/>
    <w:rsid w:val="0048101E"/>
    <w:rsid w:val="00484026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1CF"/>
    <w:rsid w:val="00571778"/>
    <w:rsid w:val="00581508"/>
    <w:rsid w:val="005910F5"/>
    <w:rsid w:val="00592DD2"/>
    <w:rsid w:val="00593701"/>
    <w:rsid w:val="00593D6E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339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BE0"/>
    <w:rsid w:val="00693E22"/>
    <w:rsid w:val="00695130"/>
    <w:rsid w:val="006A06A8"/>
    <w:rsid w:val="006A47E7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069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010D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82198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3AE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37C4E"/>
    <w:rsid w:val="00941E74"/>
    <w:rsid w:val="00950821"/>
    <w:rsid w:val="00950FCB"/>
    <w:rsid w:val="00954C85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2528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9F7C3F"/>
    <w:rsid w:val="00A04C40"/>
    <w:rsid w:val="00A075D2"/>
    <w:rsid w:val="00A103F7"/>
    <w:rsid w:val="00A177D3"/>
    <w:rsid w:val="00A22CA5"/>
    <w:rsid w:val="00A24AA9"/>
    <w:rsid w:val="00A256C9"/>
    <w:rsid w:val="00A2769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096D"/>
    <w:rsid w:val="00AB388E"/>
    <w:rsid w:val="00AB618A"/>
    <w:rsid w:val="00AC507C"/>
    <w:rsid w:val="00AD1B3F"/>
    <w:rsid w:val="00AD2D7A"/>
    <w:rsid w:val="00AE3BF0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49EF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37CF0"/>
    <w:rsid w:val="00C43BF7"/>
    <w:rsid w:val="00C527B6"/>
    <w:rsid w:val="00C532DE"/>
    <w:rsid w:val="00C535D7"/>
    <w:rsid w:val="00C6691A"/>
    <w:rsid w:val="00C70444"/>
    <w:rsid w:val="00C745CB"/>
    <w:rsid w:val="00C7599B"/>
    <w:rsid w:val="00C76A9B"/>
    <w:rsid w:val="00C7753B"/>
    <w:rsid w:val="00C9614B"/>
    <w:rsid w:val="00C975C1"/>
    <w:rsid w:val="00CA1650"/>
    <w:rsid w:val="00CA3F19"/>
    <w:rsid w:val="00CB00A6"/>
    <w:rsid w:val="00CB20B2"/>
    <w:rsid w:val="00CB2144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A05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6360"/>
    <w:rsid w:val="00DE741B"/>
    <w:rsid w:val="00DF5E0F"/>
    <w:rsid w:val="00E01CB4"/>
    <w:rsid w:val="00E075FB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02F"/>
    <w:rsid w:val="00E43DF5"/>
    <w:rsid w:val="00E4678D"/>
    <w:rsid w:val="00E542E6"/>
    <w:rsid w:val="00E600DC"/>
    <w:rsid w:val="00E61C1F"/>
    <w:rsid w:val="00E63CB1"/>
    <w:rsid w:val="00E70A5E"/>
    <w:rsid w:val="00E72EC1"/>
    <w:rsid w:val="00E75A11"/>
    <w:rsid w:val="00E81410"/>
    <w:rsid w:val="00E820DC"/>
    <w:rsid w:val="00E8454F"/>
    <w:rsid w:val="00E945F8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458EA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E7AAD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>
      <o:colormru v:ext="edit" colors="#0070c0,#002060"/>
    </o:shapedefaults>
    <o:shapelayout v:ext="edit">
      <o:idmap v:ext="edit" data="1"/>
      <o:rules v:ext="edit">
        <o:r id="V:Rule1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6-3417/11/22/10546" TargetMode="External"/><Relationship Id="rId13" Type="http://schemas.openxmlformats.org/officeDocument/2006/relationships/hyperlink" Target="https://github.com/PR0VERB/Predictive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github.com/PR0VERB/Curriculum-Vitae/blob/main/Real%20Estate%20Finance%20Modules.pdf?raw=true" TargetMode="External"/><Relationship Id="rId12" Type="http://schemas.openxmlformats.org/officeDocument/2006/relationships/hyperlink" Target="mailto:bseota@gmail.com" TargetMode="External"/><Relationship Id="rId17" Type="http://schemas.openxmlformats.org/officeDocument/2006/relationships/hyperlink" Target="https://proverbpriceoptimisation.herokuapp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R0VERB/exooda/blob/main/permutations.mp4?raw=true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10" Type="http://schemas.openxmlformats.org/officeDocument/2006/relationships/image" Target="media/image3.png"/><Relationship Id="rId19" Type="http://schemas.microsoft.com/office/2007/relationships/hdphoto" Target="media/hdphoto2.wdp"/><Relationship Id="rId4" Type="http://schemas.openxmlformats.org/officeDocument/2006/relationships/settings" Target="settings.xml"/><Relationship Id="rId9" Type="http://schemas.openxmlformats.org/officeDocument/2006/relationships/hyperlink" Target="https://github.com/PR0VERB/RESEARCH/blob/master/MarchDissertation09.pdf?raw=true" TargetMode="External"/><Relationship Id="rId14" Type="http://schemas.openxmlformats.org/officeDocument/2006/relationships/hyperlink" Target="https://github.com/PR0VERB?tab=stars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4</Pages>
  <Words>1356</Words>
  <Characters>773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eota</cp:lastModifiedBy>
  <cp:revision>74</cp:revision>
  <cp:lastPrinted>2021-09-27T18:23:00Z</cp:lastPrinted>
  <dcterms:created xsi:type="dcterms:W3CDTF">2021-08-13T08:35:00Z</dcterms:created>
  <dcterms:modified xsi:type="dcterms:W3CDTF">2021-11-0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